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 and</w:t>
      </w:r>
    </w:p>
    <w:p>
      <w:pPr>
        <w:numPr>
          <w:ilvl w:val="0"/>
          <w:numId w:val="1001"/>
        </w:numPr>
        <w:pStyle w:val="Compact"/>
      </w:pPr>
      <w:r>
        <w:t xml:space="preserve">(Optional) To solve and implement solutions to simple, concrete problems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s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ere your expectations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s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;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less repetition (e.g., 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e.g., no conjunction), and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 and to design, implement,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 and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 and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saving any money by doing so (e.g.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 or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6Z</dcterms:created>
  <dcterms:modified xsi:type="dcterms:W3CDTF">2023-09-05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